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9C" w:rsidRDefault="009835FC" w:rsidP="00610F96">
      <w:r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45310" behindDoc="0" locked="0" layoutInCell="1" allowOverlap="1">
                <wp:simplePos x="0" y="0"/>
                <wp:positionH relativeFrom="column">
                  <wp:posOffset>-771525</wp:posOffset>
                </wp:positionH>
                <wp:positionV relativeFrom="paragraph">
                  <wp:posOffset>1038225</wp:posOffset>
                </wp:positionV>
                <wp:extent cx="2600960" cy="5029200"/>
                <wp:effectExtent l="0" t="0" r="889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960" cy="5029200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C9BFA" id="Rectangle 30" o:spid="_x0000_s1026" style="position:absolute;margin-left:-60.75pt;margin-top:81.75pt;width:204.8pt;height:396pt;z-index:251645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" fillcolor="#1c1c1c" stroked="f" strokeweight="1pt"/>
            </w:pict>
          </mc:Fallback>
        </mc:AlternateContent>
      </w:r>
      <w:r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832675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8" o:spid="_x0000_s1026" type="#_x0000_t202" style="position:absolute;margin-left:-57pt;margin-top:655.6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/Q5uAIAALs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805053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27" type="#_x0000_t202" style="position:absolute;margin-left:-52.5pt;margin-top:633.9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tuNug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777430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28" type="#_x0000_t202" style="position:absolute;margin-left:-48pt;margin-top:612.1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749808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29" type="#_x0000_t202" style="position:absolute;margin-left:-48pt;margin-top:590.4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722185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0" type="#_x0000_t202" style="position:absolute;margin-left:-48pt;margin-top:568.6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rX4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694563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C93EBC" w:rsidRDefault="00D236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re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31" type="#_x0000_t202" style="position:absolute;margin-left:-48pt;margin-top:546.9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F4ug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" filled="f" stroked="f">
                <v:textbox>
                  <w:txbxContent>
                    <w:p w:rsidR="00D23696" w:rsidRPr="00C93EBC" w:rsidRDefault="00D236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reativity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1647825</wp:posOffset>
                </wp:positionV>
                <wp:extent cx="2299970" cy="45720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9835FC" w:rsidRDefault="009835F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A685BD"/>
                                <w:spacing w:val="28"/>
                                <w:sz w:val="40"/>
                                <w:szCs w:val="40"/>
                              </w:rPr>
                            </w:pPr>
                            <w:r w:rsidRPr="009835FC">
                              <w:rPr>
                                <w:rFonts w:ascii="Open Sans Semibold" w:hAnsi="Open Sans Semibold" w:cs="Open Sans Semibold"/>
                                <w:color w:val="A685BD"/>
                                <w:spacing w:val="28"/>
                                <w:sz w:val="40"/>
                                <w:szCs w:val="40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32" type="#_x0000_t202" style="position:absolute;margin-left:-52.5pt;margin-top:129.75pt;width:181.1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" filled="f" stroked="f">
                <v:textbox>
                  <w:txbxContent>
                    <w:p w:rsidR="00220AD3" w:rsidRPr="009835FC" w:rsidRDefault="009835F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A685BD"/>
                          <w:spacing w:val="28"/>
                          <w:sz w:val="40"/>
                          <w:szCs w:val="40"/>
                        </w:rPr>
                      </w:pPr>
                      <w:r w:rsidRPr="009835FC">
                        <w:rPr>
                          <w:rFonts w:ascii="Open Sans Semibold" w:hAnsi="Open Sans Semibold" w:cs="Open Sans Semibold"/>
                          <w:color w:val="A685BD"/>
                          <w:spacing w:val="28"/>
                          <w:sz w:val="40"/>
                          <w:szCs w:val="40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6402705</wp:posOffset>
                </wp:positionV>
                <wp:extent cx="2299970" cy="390525"/>
                <wp:effectExtent l="0" t="0" r="0" b="9525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9835FC" w:rsidRDefault="009835FC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9835FC"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33" type="#_x0000_t202" style="position:absolute;margin-left:-52.7pt;margin-top:504.1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" filled="f" stroked="f">
                <v:textbox>
                  <w:txbxContent>
                    <w:p w:rsidR="004F5B3B" w:rsidRPr="009835FC" w:rsidRDefault="009835FC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</w:pPr>
                      <w:r w:rsidRPr="009835FC"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571750</wp:posOffset>
                </wp:positionH>
                <wp:positionV relativeFrom="paragraph">
                  <wp:posOffset>1111250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C93EBC" w:rsidRDefault="0058360C" w:rsidP="00540EE1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</w:pPr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+(</w:t>
                            </w:r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0) 1 2345 555   -   </w:t>
                            </w:r>
                            <w:r w:rsidR="00540EE1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contact</w:t>
                            </w:r>
                            <w:r w:rsidR="001373EC" w:rsidRPr="00C93EBC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@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8" o:spid="_x0000_s1034" type="#_x0000_t202" style="position:absolute;margin-left:202.5pt;margin-top:87.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" filled="f" stroked="f">
                <v:textbox>
                  <w:txbxContent>
                    <w:p w:rsidR="001373EC" w:rsidRPr="00C93EBC" w:rsidRDefault="0058360C" w:rsidP="00540EE1">
                      <w:pP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</w:pPr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>+(</w:t>
                      </w:r>
                      <w:proofErr w:type="gramEnd"/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0) 1 2345 555   -   </w:t>
                      </w:r>
                      <w:r w:rsidR="00540EE1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contact</w:t>
                      </w:r>
                      <w:r w:rsidR="001373EC" w:rsidRPr="00C93EBC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@domain.com</w:t>
                      </w:r>
                    </w:p>
                  </w:txbxContent>
                </v:textbox>
              </v:shape>
            </w:pict>
          </mc:Fallback>
        </mc:AlternateContent>
      </w:r>
      <w:r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552700</wp:posOffset>
                </wp:positionH>
                <wp:positionV relativeFrom="paragraph">
                  <wp:posOffset>-85725</wp:posOffset>
                </wp:positionV>
                <wp:extent cx="3532505" cy="561975"/>
                <wp:effectExtent l="0" t="0" r="0" b="9525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9835FC" w:rsidRDefault="009835FC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</w:pPr>
                            <w:r w:rsidRPr="009835FC">
                              <w:rPr>
                                <w:rFonts w:ascii="Open Sans Semibold" w:hAnsi="Open Sans Semibold" w:cs="Open Sans Semibold"/>
                                <w:color w:val="181818"/>
                                <w:sz w:val="60"/>
                                <w:szCs w:val="60"/>
                              </w:rPr>
                              <w:t>Marilyn Gooda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6" o:spid="_x0000_s1035" type="#_x0000_t202" style="position:absolute;margin-left:201pt;margin-top:-6.75pt;width:278.15pt;height:4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zLauw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" filled="f" stroked="f">
                <v:textbox>
                  <w:txbxContent>
                    <w:p w:rsidR="001373EC" w:rsidRPr="009835FC" w:rsidRDefault="009835FC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</w:pPr>
                      <w:r w:rsidRPr="009835FC">
                        <w:rPr>
                          <w:rFonts w:ascii="Open Sans Semibold" w:hAnsi="Open Sans Semibold" w:cs="Open Sans Semibold"/>
                          <w:color w:val="181818"/>
                          <w:sz w:val="60"/>
                          <w:szCs w:val="60"/>
                        </w:rPr>
                        <w:t>Marilyn Goodall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bookmarkEnd w:id="0"/>
      <w:r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D1BA10" wp14:editId="3CDBC583">
                <wp:simplePos x="0" y="0"/>
                <wp:positionH relativeFrom="column">
                  <wp:posOffset>2552700</wp:posOffset>
                </wp:positionH>
                <wp:positionV relativeFrom="paragraph">
                  <wp:posOffset>428626</wp:posOffset>
                </wp:positionV>
                <wp:extent cx="3532505" cy="438150"/>
                <wp:effectExtent l="0" t="0" r="0" b="0"/>
                <wp:wrapNone/>
                <wp:docPr id="23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35FC" w:rsidRPr="009835FC" w:rsidRDefault="009835FC" w:rsidP="009835FC">
                            <w:pPr>
                              <w:spacing w:line="216" w:lineRule="auto"/>
                              <w:jc w:val="both"/>
                              <w:rPr>
                                <w:rFonts w:ascii="Open Sans" w:hAnsi="Open Sans" w:cs="Open Sans"/>
                                <w:color w:val="181818"/>
                                <w:sz w:val="40"/>
                                <w:szCs w:val="40"/>
                              </w:rPr>
                            </w:pPr>
                            <w:r w:rsidRPr="009835FC">
                              <w:rPr>
                                <w:rFonts w:ascii="Open Sans" w:hAnsi="Open Sans" w:cs="Open Sans"/>
                                <w:color w:val="181818"/>
                                <w:sz w:val="40"/>
                                <w:szCs w:val="40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D1BA10" id="_x0000_s1036" type="#_x0000_t202" style="position:absolute;margin-left:201pt;margin-top:33.75pt;width:278.15pt;height:34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" filled="f" stroked="f">
                <v:textbox>
                  <w:txbxContent>
                    <w:p w:rsidR="009835FC" w:rsidRPr="009835FC" w:rsidRDefault="009835FC" w:rsidP="009835FC">
                      <w:pPr>
                        <w:spacing w:line="216" w:lineRule="auto"/>
                        <w:jc w:val="both"/>
                        <w:rPr>
                          <w:rFonts w:ascii="Open Sans" w:hAnsi="Open Sans" w:cs="Open Sans"/>
                          <w:color w:val="181818"/>
                          <w:sz w:val="40"/>
                          <w:szCs w:val="40"/>
                        </w:rPr>
                      </w:pPr>
                      <w:r w:rsidRPr="009835FC">
                        <w:rPr>
                          <w:rFonts w:ascii="Open Sans" w:hAnsi="Open Sans" w:cs="Open Sans"/>
                          <w:color w:val="181818"/>
                          <w:sz w:val="40"/>
                          <w:szCs w:val="40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90550</wp:posOffset>
                </wp:positionH>
                <wp:positionV relativeFrom="paragraph">
                  <wp:posOffset>2095500</wp:posOffset>
                </wp:positionV>
                <wp:extent cx="2223770" cy="3638550"/>
                <wp:effectExtent l="0" t="0" r="0" b="0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3638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E57826" w:rsidRDefault="009835FC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</w:pPr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Lorem ipsum dolor sit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met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con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ctetur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dipiscing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lit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roin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ligula,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osuere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semper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st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retium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lementum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Dui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gram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t</w:t>
                            </w:r>
                            <w:proofErr w:type="gram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orci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nc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venenati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tempor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n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orci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Maecenas at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gesta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mi.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lla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d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ugue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lectu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condimentum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celerisque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vitae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dui. </w:t>
                            </w:r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cr/>
                            </w:r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cr/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ellentesque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m</w:t>
                            </w:r>
                            <w:proofErr w:type="spellEnd"/>
                            <w:proofErr w:type="gram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lacus,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celerisque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d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lacerat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,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placerat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t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Integer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u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agitti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gram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m</w:t>
                            </w:r>
                            <w:proofErr w:type="gram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In non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accumsan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nulla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convallis magna.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uspendisse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.</w:t>
                            </w:r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cr/>
                            </w:r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cr/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ed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ultrice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vitae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facilisi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olestie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,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urna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apien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olli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ipsum,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ut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scelerisque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ero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orci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a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metu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. A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faucibu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 xml:space="preserve"> </w:t>
                            </w:r>
                            <w:proofErr w:type="spellStart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venenatis</w:t>
                            </w:r>
                            <w:proofErr w:type="spellEnd"/>
                            <w:r w:rsidRPr="00983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F1F0F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7" o:spid="_x0000_s1037" type="#_x0000_t202" style="position:absolute;margin-left:-46.5pt;margin-top:165pt;width:175.1pt;height:28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" filled="f" stroked="f">
                <v:textbox>
                  <w:txbxContent>
                    <w:p w:rsidR="00220AD3" w:rsidRPr="00E57826" w:rsidRDefault="009835FC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</w:pPr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Lorem ipsum dolor sit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met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con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ctetur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dipiscing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lit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roin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urus</w:t>
                      </w:r>
                      <w:proofErr w:type="spellEnd"/>
                      <w:proofErr w:type="gram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ligula,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osuere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semper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st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retium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lementum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Dui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gram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t</w:t>
                      </w:r>
                      <w:proofErr w:type="gram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orci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nc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venenati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tempor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n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orci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Maecenas at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gesta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mi.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lla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d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ugue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lectu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condimentum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celerisque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vitae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dui. </w:t>
                      </w:r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cr/>
                      </w:r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cr/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ellentesque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m</w:t>
                      </w:r>
                      <w:proofErr w:type="spellEnd"/>
                      <w:proofErr w:type="gram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lacus,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celerisque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d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lacerat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,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placerat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t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Integer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u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agitti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gram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m</w:t>
                      </w:r>
                      <w:proofErr w:type="gram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In non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accumsan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nulla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convallis magna.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uspendisse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proofErr w:type="gram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assa</w:t>
                      </w:r>
                      <w:proofErr w:type="spellEnd"/>
                      <w:proofErr w:type="gram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.</w:t>
                      </w:r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cr/>
                      </w:r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cr/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ed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ultrice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</w:t>
                      </w:r>
                      <w:proofErr w:type="spellStart"/>
                      <w:proofErr w:type="gram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leo</w:t>
                      </w:r>
                      <w:proofErr w:type="spellEnd"/>
                      <w:proofErr w:type="gram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vitae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facilisi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olestie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,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urna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apien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olli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ipsum,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ut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scelerisque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ero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orci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a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metu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. A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faucibu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 xml:space="preserve"> </w:t>
                      </w:r>
                      <w:proofErr w:type="spellStart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venenatis</w:t>
                      </w:r>
                      <w:proofErr w:type="spellEnd"/>
                      <w:r w:rsidRPr="009835FC">
                        <w:rPr>
                          <w:rFonts w:ascii="Open Sans Light" w:hAnsi="Open Sans Light" w:cs="Open Sans Light"/>
                          <w:i/>
                          <w:iCs/>
                          <w:color w:val="F1F0F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7066D"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600075</wp:posOffset>
                </wp:positionH>
                <wp:positionV relativeFrom="paragraph">
                  <wp:posOffset>-304800</wp:posOffset>
                </wp:positionV>
                <wp:extent cx="1714500" cy="1714500"/>
                <wp:effectExtent l="0" t="0" r="0" b="0"/>
                <wp:wrapNone/>
                <wp:docPr id="26" name="Rectangle 134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1714500"/>
                        </a:xfrm>
                        <a:prstGeom prst="rect">
                          <a:avLst/>
                        </a:prstGeom>
                        <a:blipFill dpi="0" rotWithShape="0">
                          <a:blip r:embed="rId6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282E54" id="Rectangle 134" o:spid="_x0000_s1026" alt="pic-instruction" style="position:absolute;margin-left:47.25pt;margin-top:-24pt;width:135pt;height:1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" stroked="f">
                <v:fill r:id="rId7" o:title="pic-instruction" recolor="t" type="frame"/>
              </v:rect>
            </w:pict>
          </mc:Fallback>
        </mc:AlternateContent>
      </w:r>
      <w:r w:rsidR="0027066D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D9C852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3918585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9835FC" w:rsidRDefault="00AF00E6" w:rsidP="001C3739">
                            <w:pPr>
                              <w:rPr>
                                <w:rFonts w:ascii="Open Sans" w:hAnsi="Open Sans" w:cs="Open Sans"/>
                                <w:color w:val="A685BD"/>
                              </w:rPr>
                            </w:pPr>
                            <w:r w:rsidRPr="009835FC">
                              <w:rPr>
                                <w:rFonts w:ascii="Open Sans" w:hAnsi="Open Sans" w:cs="Open Sans"/>
                                <w:color w:val="A685BD"/>
                                <w:sz w:val="36"/>
                                <w:szCs w:val="36"/>
                              </w:rPr>
                              <w:t>Marketing Specialist</w:t>
                            </w:r>
                            <w:r w:rsidR="007C41E6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(200</w:t>
                            </w:r>
                            <w:r w:rsidR="001C3739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8</w:t>
                            </w:r>
                            <w:r w:rsidR="007C41E6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&gt; 20</w:t>
                            </w:r>
                            <w:r w:rsidR="001C3739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15</w:t>
                            </w:r>
                            <w:r w:rsidR="007C41E6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38" type="#_x0000_t202" style="position:absolute;margin-left:156.85pt;margin-top:308.5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" filled="f" stroked="f">
                <v:textbox>
                  <w:txbxContent>
                    <w:p w:rsidR="007C41E6" w:rsidRPr="009835FC" w:rsidRDefault="00AF00E6" w:rsidP="001C3739">
                      <w:pPr>
                        <w:rPr>
                          <w:rFonts w:ascii="Open Sans" w:hAnsi="Open Sans" w:cs="Open Sans"/>
                          <w:color w:val="A685BD"/>
                        </w:rPr>
                      </w:pPr>
                      <w:r w:rsidRPr="009835FC">
                        <w:rPr>
                          <w:rFonts w:ascii="Open Sans" w:hAnsi="Open Sans" w:cs="Open Sans"/>
                          <w:color w:val="A685BD"/>
                          <w:sz w:val="36"/>
                          <w:szCs w:val="36"/>
                        </w:rPr>
                        <w:t>Marketing Specialist</w:t>
                      </w:r>
                      <w:r w:rsidR="007C41E6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(200</w:t>
                      </w:r>
                      <w:r w:rsidR="001C3739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8</w:t>
                      </w:r>
                      <w:r w:rsidR="007C41E6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&gt; 20</w:t>
                      </w:r>
                      <w:r w:rsidR="001C3739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15</w:t>
                      </w:r>
                      <w:r w:rsidR="007C41E6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23291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C93EBC" w:rsidRDefault="007C41E6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vestibul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ac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aore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ull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e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gest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enea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d et libero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c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l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pretium non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</w:t>
                            </w:r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llamcorper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39" type="#_x0000_t202" style="position:absolute;margin-left:156.85pt;margin-top:333.3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" filled="f" stroked="f">
                <v:textbox>
                  <w:txbxContent>
                    <w:p w:rsidR="007C41E6" w:rsidRPr="00C93EBC" w:rsidRDefault="007C41E6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o</w:t>
                      </w:r>
                      <w:proofErr w:type="spellEnd"/>
                      <w:proofErr w:type="gram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vestibul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ullamcorpe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ac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aore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ull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ull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bor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e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gest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era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osuer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enea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emp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ort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t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erment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d et libero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lacer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c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u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l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pretium non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rcu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</w:t>
                      </w:r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llamcorper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607310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C93EBC" w:rsidRDefault="00877E1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onsequ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libero non ipsum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interd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eg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venena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c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bland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utr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ed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eu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quam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ull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et bibendum era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val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acu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git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uscip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urp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Proi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ommod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vitae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oll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felis</w:t>
                            </w:r>
                            <w:proofErr w:type="spellEnd"/>
                            <w:r w:rsidR="00E500AE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40" type="#_x0000_t202" style="position:absolute;margin-left:156.85pt;margin-top:205.3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NKvuAIAAMQ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" filled="f" stroked="f">
                <v:textbox>
                  <w:txbxContent>
                    <w:p w:rsidR="00877E14" w:rsidRPr="00C93EBC" w:rsidRDefault="00877E1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onsequ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libero non ipsum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interd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eg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venena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c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bland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proofErr w:type="gram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ec</w:t>
                      </w:r>
                      <w:proofErr w:type="spellEnd"/>
                      <w:proofErr w:type="gram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ullamcorpe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ibh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utr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ed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eu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quam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Vivam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ull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ur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odi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et bibendum era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val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acu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g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git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uscip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urp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Proi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ommod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ibh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apien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vitae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oll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felis</w:t>
                      </w:r>
                      <w:proofErr w:type="spellEnd"/>
                      <w:r w:rsidR="00E500AE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292985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9835FC" w:rsidRDefault="00AF00E6" w:rsidP="001C3739">
                            <w:pPr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</w:pPr>
                            <w:r w:rsidRPr="009835FC">
                              <w:rPr>
                                <w:rFonts w:ascii="Open Sans" w:hAnsi="Open Sans" w:cs="Open Sans"/>
                                <w:color w:val="A685BD"/>
                                <w:sz w:val="36"/>
                                <w:szCs w:val="36"/>
                              </w:rPr>
                              <w:t>Sales Manager</w:t>
                            </w:r>
                            <w:r w:rsidR="00877E14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(20</w:t>
                            </w:r>
                            <w:r w:rsidR="001C3739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15</w:t>
                            </w:r>
                            <w:r w:rsidR="00877E14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41" type="#_x0000_t202" style="position:absolute;margin-left:156.85pt;margin-top:180.55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uLm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" filled="f" stroked="f">
                <v:textbox>
                  <w:txbxContent>
                    <w:p w:rsidR="00877E14" w:rsidRPr="009835FC" w:rsidRDefault="00AF00E6" w:rsidP="001C3739">
                      <w:pPr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</w:pPr>
                      <w:r w:rsidRPr="009835FC">
                        <w:rPr>
                          <w:rFonts w:ascii="Open Sans" w:hAnsi="Open Sans" w:cs="Open Sans"/>
                          <w:color w:val="A685BD"/>
                          <w:sz w:val="36"/>
                          <w:szCs w:val="36"/>
                        </w:rPr>
                        <w:t>Sales Manager</w:t>
                      </w:r>
                      <w:r w:rsidR="00877E14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(20</w:t>
                      </w:r>
                      <w:r w:rsidR="001C3739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15</w:t>
                      </w:r>
                      <w:r w:rsidR="00877E14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1845310</wp:posOffset>
                </wp:positionV>
                <wp:extent cx="3238500" cy="390525"/>
                <wp:effectExtent l="0" t="0" r="0" b="9525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9835FC" w:rsidRDefault="009835FC" w:rsidP="004F5B3B">
                            <w:pPr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9835FC"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042" type="#_x0000_t202" style="position:absolute;margin-left:156.85pt;margin-top:145.3pt;width:255pt;height:30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ioAtw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" filled="f" stroked="f">
                <v:textbox>
                  <w:txbxContent>
                    <w:p w:rsidR="004F5B3B" w:rsidRPr="009835FC" w:rsidRDefault="009835FC" w:rsidP="004F5B3B">
                      <w:pPr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</w:pPr>
                      <w:r w:rsidRPr="009835FC"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 w:rsidR="00182765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45183" behindDoc="0" locked="0" layoutInCell="1" allowOverlap="1">
                <wp:simplePos x="0" y="0"/>
                <wp:positionH relativeFrom="column">
                  <wp:posOffset>714375</wp:posOffset>
                </wp:positionH>
                <wp:positionV relativeFrom="paragraph">
                  <wp:posOffset>1590675</wp:posOffset>
                </wp:positionV>
                <wp:extent cx="5924550" cy="7562850"/>
                <wp:effectExtent l="0" t="0" r="0" b="0"/>
                <wp:wrapNone/>
                <wp:docPr id="25" name="Rectangle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4550" cy="7562850"/>
                        </a:xfrm>
                        <a:prstGeom prst="rect">
                          <a:avLst/>
                        </a:prstGeom>
                        <a:solidFill>
                          <a:srgbClr val="1B1C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7BDE4E" id="Rectangle 137" o:spid="_x0000_s1026" style="position:absolute;margin-left:56.25pt;margin-top:125.25pt;width:466.5pt;height:595.5pt;z-index:2516451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" fillcolor="#1b1c1c" stroked="f"/>
            </w:pict>
          </mc:Fallback>
        </mc:AlternateContent>
      </w:r>
      <w:r w:rsidR="00182765">
        <w:rPr>
          <w:noProof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4445" b="4445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rgbClr val="F1F0F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E70FE9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" fillcolor="#f1f0f0" stroked="f"/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339080</wp:posOffset>
                </wp:positionV>
                <wp:extent cx="4343400" cy="390525"/>
                <wp:effectExtent l="1270" t="0" r="0" b="444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9835FC" w:rsidRDefault="00AF00E6" w:rsidP="001C3739">
                            <w:pPr>
                              <w:rPr>
                                <w:rFonts w:ascii="Open Sans" w:hAnsi="Open Sans" w:cs="Open Sans"/>
                                <w:color w:val="A685BD"/>
                              </w:rPr>
                            </w:pPr>
                            <w:r w:rsidRPr="009835FC">
                              <w:rPr>
                                <w:rFonts w:ascii="Open Sans" w:hAnsi="Open Sans" w:cs="Open Sans"/>
                                <w:color w:val="A685BD"/>
                                <w:sz w:val="36"/>
                                <w:szCs w:val="36"/>
                              </w:rPr>
                              <w:t>Manager</w:t>
                            </w:r>
                            <w:r w:rsidR="00A60664" w:rsidRPr="009835FC">
                              <w:rPr>
                                <w:rFonts w:ascii="Open Sans" w:hAnsi="Open Sans" w:cs="Open Sans"/>
                                <w:color w:val="A685BD"/>
                                <w:sz w:val="36"/>
                                <w:szCs w:val="36"/>
                              </w:rPr>
                              <w:t xml:space="preserve"> Assistant</w:t>
                            </w:r>
                            <w:r w:rsidR="00A60664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(2001 &gt; 200</w:t>
                            </w:r>
                            <w:r w:rsidR="001C3739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8</w:t>
                            </w:r>
                            <w:r w:rsidR="00A60664"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3" type="#_x0000_t202" style="position:absolute;margin-left:156.85pt;margin-top:420.4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htbuQIAAMM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" filled="f" stroked="f">
                <v:textbox>
                  <w:txbxContent>
                    <w:p w:rsidR="00A60664" w:rsidRPr="009835FC" w:rsidRDefault="00AF00E6" w:rsidP="001C3739">
                      <w:pPr>
                        <w:rPr>
                          <w:rFonts w:ascii="Open Sans" w:hAnsi="Open Sans" w:cs="Open Sans"/>
                          <w:color w:val="A685BD"/>
                        </w:rPr>
                      </w:pPr>
                      <w:r w:rsidRPr="009835FC">
                        <w:rPr>
                          <w:rFonts w:ascii="Open Sans" w:hAnsi="Open Sans" w:cs="Open Sans"/>
                          <w:color w:val="A685BD"/>
                          <w:sz w:val="36"/>
                          <w:szCs w:val="36"/>
                        </w:rPr>
                        <w:t>Manager</w:t>
                      </w:r>
                      <w:r w:rsidR="00A60664" w:rsidRPr="009835FC">
                        <w:rPr>
                          <w:rFonts w:ascii="Open Sans" w:hAnsi="Open Sans" w:cs="Open Sans"/>
                          <w:color w:val="A685BD"/>
                          <w:sz w:val="36"/>
                          <w:szCs w:val="36"/>
                        </w:rPr>
                        <w:t xml:space="preserve"> Assistant</w:t>
                      </w:r>
                      <w:r w:rsidR="00A60664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(2001 &gt; 200</w:t>
                      </w:r>
                      <w:r w:rsidR="001C3739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8</w:t>
                      </w:r>
                      <w:r w:rsidR="00A60664"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653405</wp:posOffset>
                </wp:positionV>
                <wp:extent cx="4208780" cy="809625"/>
                <wp:effectExtent l="1270" t="0" r="0" b="444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C93EBC" w:rsidRDefault="00A6066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acilis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u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celeri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ris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d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faucib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44" type="#_x0000_t202" style="position:absolute;margin-left:156.85pt;margin-top:445.15pt;width:331.4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zUsugIAAMM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" filled="f" stroked="f">
                <v:textbox>
                  <w:txbxContent>
                    <w:p w:rsidR="00A60664" w:rsidRPr="00C93EBC" w:rsidRDefault="00A6066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Sed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ltrice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acilis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urna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mollis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ps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u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celeri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ro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orc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e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dolo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eu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sequ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ris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i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d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faucib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venena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8046085</wp:posOffset>
                </wp:positionV>
                <wp:extent cx="4208780" cy="535305"/>
                <wp:effectExtent l="1270" t="0" r="0" b="635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93EBC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diment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cursus no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orto</w:t>
                            </w:r>
                            <w:r w:rsidR="00CB6FEC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r</w:t>
                            </w:r>
                            <w:proofErr w:type="spellEnd"/>
                            <w:r w:rsidR="00CB6FEC"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45" type="#_x0000_t202" style="position:absolute;margin-left:156.85pt;margin-top:633.55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" filled="f" stroked="f">
                <v:textbox>
                  <w:txbxContent>
                    <w:p w:rsidR="003505B2" w:rsidRPr="00C93EBC" w:rsidRDefault="003505B2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o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a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diment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cursus no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c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orto</w:t>
                      </w:r>
                      <w:r w:rsidR="00CB6FEC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r</w:t>
                      </w:r>
                      <w:proofErr w:type="spellEnd"/>
                      <w:r w:rsidR="00CB6FEC"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383145</wp:posOffset>
                </wp:positionV>
                <wp:extent cx="4208780" cy="390525"/>
                <wp:effectExtent l="1270" t="1270" r="0" b="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93EBC" w:rsidRDefault="003505B2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raesen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mollis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ore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46" type="#_x0000_t202" style="position:absolute;margin-left:156.85pt;margin-top:581.35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" filled="f" stroked="f">
                <v:textbox>
                  <w:txbxContent>
                    <w:p w:rsidR="003505B2" w:rsidRPr="00C93EBC" w:rsidRDefault="003505B2" w:rsidP="002D312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raesen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osuer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ellentesq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mollis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ore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ut.</w:t>
                      </w:r>
                    </w:p>
                  </w:txbxContent>
                </v:textbox>
              </v:shape>
            </w:pict>
          </mc:Fallback>
        </mc:AlternateContent>
      </w:r>
      <w:r w:rsidR="00182765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A685BD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34636C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" fillcolor="#a685bd" stroked="f"/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743825</wp:posOffset>
                </wp:positionV>
                <wp:extent cx="4343400" cy="390525"/>
                <wp:effectExtent l="1270" t="0" r="0" b="0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9835FC" w:rsidRDefault="003505B2" w:rsidP="003505B2">
                            <w:pPr>
                              <w:rPr>
                                <w:rFonts w:ascii="Open Sans" w:hAnsi="Open Sans" w:cs="Open Sans"/>
                                <w:color w:val="A685BD"/>
                              </w:rPr>
                            </w:pPr>
                            <w:r w:rsidRPr="009835FC">
                              <w:rPr>
                                <w:rFonts w:ascii="Open Sans" w:hAnsi="Open Sans" w:cs="Open Sans"/>
                                <w:color w:val="A685BD"/>
                                <w:sz w:val="36"/>
                                <w:szCs w:val="36"/>
                              </w:rPr>
                              <w:t>Some College</w:t>
                            </w:r>
                            <w:r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(199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47" type="#_x0000_t202" style="position:absolute;margin-left:156.85pt;margin-top:609.75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yeotw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" filled="f" stroked="f">
                <v:textbox>
                  <w:txbxContent>
                    <w:p w:rsidR="003505B2" w:rsidRPr="009835FC" w:rsidRDefault="003505B2" w:rsidP="003505B2">
                      <w:pPr>
                        <w:rPr>
                          <w:rFonts w:ascii="Open Sans" w:hAnsi="Open Sans" w:cs="Open Sans"/>
                          <w:color w:val="A685BD"/>
                        </w:rPr>
                      </w:pPr>
                      <w:r w:rsidRPr="009835FC">
                        <w:rPr>
                          <w:rFonts w:ascii="Open Sans" w:hAnsi="Open Sans" w:cs="Open Sans"/>
                          <w:color w:val="A685BD"/>
                          <w:sz w:val="36"/>
                          <w:szCs w:val="36"/>
                        </w:rPr>
                        <w:t>Some College</w:t>
                      </w:r>
                      <w:r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(1997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075170</wp:posOffset>
                </wp:positionV>
                <wp:extent cx="4343400" cy="390525"/>
                <wp:effectExtent l="1270" t="0" r="0" b="190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9835FC" w:rsidRDefault="003505B2" w:rsidP="003505B2">
                            <w:pPr>
                              <w:rPr>
                                <w:rFonts w:ascii="Open Sans" w:hAnsi="Open Sans" w:cs="Open Sans"/>
                                <w:color w:val="A685BD"/>
                              </w:rPr>
                            </w:pPr>
                            <w:r w:rsidRPr="009835FC">
                              <w:rPr>
                                <w:rFonts w:ascii="Open Sans" w:hAnsi="Open Sans" w:cs="Open Sans"/>
                                <w:color w:val="A685BD"/>
                                <w:sz w:val="36"/>
                                <w:szCs w:val="36"/>
                              </w:rPr>
                              <w:t>Design University</w:t>
                            </w:r>
                            <w:r w:rsidRPr="009835FC">
                              <w:rPr>
                                <w:rFonts w:ascii="Open Sans" w:hAnsi="Open Sans" w:cs="Open Sans"/>
                                <w:color w:val="A685BD"/>
                                <w:sz w:val="28"/>
                                <w:szCs w:val="28"/>
                              </w:rPr>
                              <w:t xml:space="preserve"> (1998 &gt; 20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48" type="#_x0000_t202" style="position:absolute;margin-left:156.85pt;margin-top:557.1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Xdp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" filled="f" stroked="f">
                <v:textbox>
                  <w:txbxContent>
                    <w:p w:rsidR="003505B2" w:rsidRPr="009835FC" w:rsidRDefault="003505B2" w:rsidP="003505B2">
                      <w:pPr>
                        <w:rPr>
                          <w:rFonts w:ascii="Open Sans" w:hAnsi="Open Sans" w:cs="Open Sans"/>
                          <w:color w:val="A685BD"/>
                        </w:rPr>
                      </w:pPr>
                      <w:r w:rsidRPr="009835FC">
                        <w:rPr>
                          <w:rFonts w:ascii="Open Sans" w:hAnsi="Open Sans" w:cs="Open Sans"/>
                          <w:color w:val="A685BD"/>
                          <w:sz w:val="36"/>
                          <w:szCs w:val="36"/>
                        </w:rPr>
                        <w:t>Design University</w:t>
                      </w:r>
                      <w:r w:rsidRPr="009835FC">
                        <w:rPr>
                          <w:rFonts w:ascii="Open Sans" w:hAnsi="Open Sans" w:cs="Open Sans"/>
                          <w:color w:val="A685BD"/>
                          <w:sz w:val="28"/>
                          <w:szCs w:val="28"/>
                        </w:rPr>
                        <w:t xml:space="preserve"> (1998 &gt; 2001)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6591300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9835FC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9835FC">
                              <w:rPr>
                                <w:rFonts w:ascii="Open Sans Semibold" w:hAnsi="Open Sans Semibold" w:cs="Open Sans Semibold"/>
                                <w:color w:val="1C1C1C"/>
                                <w:spacing w:val="28"/>
                                <w:sz w:val="40"/>
                                <w:szCs w:val="40"/>
                                <w:u w:val="singl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49" type="#_x0000_t202" style="position:absolute;margin-left:156.85pt;margin-top:519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Ouc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" filled="f" stroked="f">
                <v:textbox>
                  <w:txbxContent>
                    <w:p w:rsidR="003505B2" w:rsidRPr="009835FC" w:rsidRDefault="003505B2" w:rsidP="004F5B3B">
                      <w:pPr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</w:pPr>
                      <w:r w:rsidRPr="009835FC">
                        <w:rPr>
                          <w:rFonts w:ascii="Open Sans Semibold" w:hAnsi="Open Sans Semibold" w:cs="Open Sans Semibold"/>
                          <w:color w:val="1C1C1C"/>
                          <w:spacing w:val="28"/>
                          <w:sz w:val="40"/>
                          <w:szCs w:val="40"/>
                          <w:u w:val="single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gUAuVoYRS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35FC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99B88F1-B11E-4D1B-9E3E-C873677CC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user</cp:lastModifiedBy>
  <cp:revision>14</cp:revision>
  <dcterms:created xsi:type="dcterms:W3CDTF">2018-05-30T10:37:00Z</dcterms:created>
  <dcterms:modified xsi:type="dcterms:W3CDTF">2019-02-20T14:51:00Z</dcterms:modified>
</cp:coreProperties>
</file>